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57264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A83EE2C" w:rsidR="0082223F" w:rsidRDefault="0082223F" w:rsidP="0082223F">
      <w:pPr>
        <w:pStyle w:val="Title"/>
      </w:pPr>
      <w:r>
        <w:t xml:space="preserve">Week </w:t>
      </w:r>
      <w:r w:rsidR="00013908">
        <w:t>4</w:t>
      </w:r>
      <w:r>
        <w:t xml:space="preserve">: </w:t>
      </w:r>
      <w:r w:rsidR="00ED40C1">
        <w:t>Generating Shakespear</w:t>
      </w:r>
      <w:r w:rsidR="008516AC">
        <w:t>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697620B0" w:rsidR="001A2AFC"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End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rsidR="00CF0E8F">
        <w:t>.</w:t>
      </w:r>
      <w:r w:rsidR="00456FEC">
        <w:t xml:space="preserve"> When Artificially Intelligent (A.I.) systems generate content, such as movie dialog, it virally spreads across social media and our imagination</w:t>
      </w:r>
      <w:sdt>
        <w:sdtPr>
          <w:id w:val="794946257"/>
          <w:citation/>
        </w:sdtPr>
        <w:sdtEnd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CF0E8F">
        <w:t>.</w:t>
      </w:r>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xml:space="preserve">. While solutions range in complexity, they </w:t>
      </w:r>
      <w:r w:rsidR="00CF0E8F">
        <w:t xml:space="preserve">are </w:t>
      </w:r>
      <w:r w:rsidR="00283615">
        <w:t>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53B39A8E" w14:textId="77777777" w:rsidR="002645B4" w:rsidRPr="00283615" w:rsidRDefault="002645B4" w:rsidP="001A2AFC">
      <w:pPr>
        <w:ind w:firstLine="720"/>
      </w:pPr>
    </w:p>
    <w:p w14:paraId="64103B97" w14:textId="7E281E54" w:rsidR="00283615" w:rsidRDefault="00283615" w:rsidP="00283615">
      <w:pPr>
        <w:pStyle w:val="Caption"/>
      </w:pPr>
      <w:r>
        <w:t xml:space="preserve">Figure 1: </w:t>
      </w:r>
      <w:r w:rsidR="00E54BD6">
        <w:t>Generator System Design</w:t>
      </w:r>
    </w:p>
    <w:p w14:paraId="497D9145" w14:textId="5FAADDEA" w:rsidR="00283615" w:rsidRDefault="005E2D01" w:rsidP="00283615">
      <w:pPr>
        <w:jc w:val="center"/>
      </w:pPr>
      <w:r>
        <w:rPr>
          <w:noProof/>
        </w:rPr>
        <w:drawing>
          <wp:inline distT="0" distB="0" distL="0" distR="0" wp14:anchorId="3053C88D" wp14:editId="04B2EFEC">
            <wp:extent cx="4568773" cy="18169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79633" cy="1821244"/>
                    </a:xfrm>
                    <a:prstGeom prst="rect">
                      <a:avLst/>
                    </a:prstGeom>
                  </pic:spPr>
                </pic:pic>
              </a:graphicData>
            </a:graphic>
          </wp:inline>
        </w:drawing>
      </w:r>
    </w:p>
    <w:p w14:paraId="39104827" w14:textId="77777777" w:rsidR="00572940" w:rsidRPr="00283615" w:rsidRDefault="00572940" w:rsidP="00283615">
      <w:pPr>
        <w:jc w:val="center"/>
      </w:pPr>
    </w:p>
    <w:p w14:paraId="487F05F3" w14:textId="46951F00" w:rsidR="00B309FF" w:rsidRDefault="005E2D01" w:rsidP="00B309FF">
      <w:pPr>
        <w:pStyle w:val="Heading2"/>
      </w:pPr>
      <w:r>
        <w:t>Dataset Details</w:t>
      </w:r>
    </w:p>
    <w:p w14:paraId="70C0010D" w14:textId="3297E6EB" w:rsidR="00604AF2" w:rsidRDefault="00B309FF" w:rsidP="00B309FF">
      <w:r>
        <w:tab/>
        <w:t xml:space="preserve">The </w:t>
      </w:r>
      <w:r>
        <w:rPr>
          <w:i/>
          <w:iCs/>
        </w:rPr>
        <w:t>Tiny Shakespeare Dataset</w:t>
      </w:r>
      <w:r>
        <w:t xml:space="preserve"> is approximately one megabyte and contains 40,000 lines from various plays</w:t>
      </w:r>
      <w:sdt>
        <w:sdtPr>
          <w:id w:val="-512224470"/>
          <w:citation/>
        </w:sdtPr>
        <w:sdtEnd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rsidR="00CF0E8F">
        <w:t>.</w:t>
      </w:r>
      <w:r w:rsidR="00604AF2">
        <w:t xml:space="preserve"> Each entry begins with the actor’s name, followed by their passage</w:t>
      </w:r>
      <w:r w:rsidR="005E2D01">
        <w:t xml:space="preserve"> (see Figure 2)</w:t>
      </w:r>
      <w:r w:rsidR="00604AF2">
        <w:t>.</w:t>
      </w:r>
      <w:r w:rsidR="00572940">
        <w:t xml:space="preserve"> This small data appears in many tutorials and experiments due to being both open-source and fun.</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lastRenderedPageBreak/>
              <w:t>Figure 2: Excerpt of Input</w:t>
            </w:r>
          </w:p>
          <w:p w14:paraId="1FE6CB5D" w14:textId="1C08CD48" w:rsidR="0040676F" w:rsidRDefault="0040676F" w:rsidP="0040676F">
            <w:pPr>
              <w:jc w:val="center"/>
            </w:pPr>
            <w:r>
              <w:rPr>
                <w:noProof/>
              </w:rPr>
              <w:drawing>
                <wp:inline distT="0" distB="0" distL="0" distR="0" wp14:anchorId="18B8132F" wp14:editId="551C6F39">
                  <wp:extent cx="2517569" cy="183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9672" cy="1948717"/>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46C97ED8" w14:textId="77777777" w:rsidR="002C7312" w:rsidRDefault="002C7312" w:rsidP="00570DAB"/>
    <w:p w14:paraId="2CD12EF2" w14:textId="634AC737" w:rsidR="005E2D01" w:rsidRDefault="005E2D01" w:rsidP="00AF4701">
      <w:pPr>
        <w:pStyle w:val="Heading1"/>
      </w:pPr>
      <w:r>
        <w:t>Learn</w:t>
      </w:r>
      <w:r w:rsidR="00AF4701">
        <w:t>ing</w:t>
      </w:r>
      <w:r>
        <w:t xml:space="preserve"> </w:t>
      </w:r>
      <w:r w:rsidR="000578C9">
        <w:t xml:space="preserve">and Generation </w:t>
      </w:r>
      <w:r>
        <w:t>Process</w:t>
      </w:r>
      <w:r w:rsidR="000578C9">
        <w:t>es</w:t>
      </w:r>
    </w:p>
    <w:p w14:paraId="672C7F9B" w14:textId="77C92B3A" w:rsidR="005E2D01" w:rsidRDefault="00396F82" w:rsidP="005E2D01">
      <w:r>
        <w:tab/>
        <w:t xml:space="preserve">This work reviews two </w:t>
      </w:r>
      <w:r w:rsidR="00CE560E">
        <w:t xml:space="preserve">different </w:t>
      </w:r>
      <w:r>
        <w:t xml:space="preserve">processes called Markov Decision Processes (MDP) and Generative Pretrained Transformer (GPT). MDP models the probabilities that two dependent actions will </w:t>
      </w:r>
      <w:r w:rsidR="00CF0E8F">
        <w:t>occur</w:t>
      </w:r>
      <w:r>
        <w:t xml:space="preserve"> by running experiments and measuring the outcomes</w:t>
      </w:r>
      <w:sdt>
        <w:sdtPr>
          <w:id w:val="633681884"/>
          <w:citation/>
        </w:sdtPr>
        <w:sdtEnd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rsidR="00CF0E8F">
        <w:t>.</w:t>
      </w:r>
      <w:r w:rsidR="007B6B1F">
        <w:t xml:space="preserve"> GPT uses a Neural Network (N.N.) to predict the next token using weighted attention vectors</w:t>
      </w:r>
      <w:sdt>
        <w:sdtPr>
          <w:id w:val="1408963400"/>
          <w:citation/>
        </w:sdtPr>
        <w:sdtEnd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73D8ED08" w14:textId="758BB5B4" w:rsidR="00CE560E" w:rsidRDefault="00C348B0" w:rsidP="00A7251C">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CF0E8F">
        <w:t>,</w:t>
      </w:r>
      <w:r w:rsidR="005E0FB0">
        <w:t xml:space="preserve"> </w:t>
      </w:r>
      <w:r w:rsidR="002132E4">
        <w:t>represent</w:t>
      </w:r>
      <w:r w:rsidR="00CF0E8F">
        <w:t>ing</w:t>
      </w:r>
      <w:r w:rsidR="002132E4">
        <w:t xml:space="preserve"> a good mental model for how </w:t>
      </w:r>
      <w:r w:rsidR="00CF0E8F">
        <w:t>more intelligent</w:t>
      </w:r>
      <w:r w:rsidR="002132E4">
        <w:t xml:space="preserve"> systems could work</w:t>
      </w:r>
      <w:r w:rsidR="005E0FB0">
        <w:t>.</w:t>
      </w:r>
      <w:r w:rsidR="002132E4">
        <w:t xml:space="preserve"> For example, the central data structure is string tuples that contain literal text. Instead, an encoding mechanism could incorporate </w:t>
      </w:r>
      <w:proofErr w:type="gramStart"/>
      <w:r w:rsidR="002132E4">
        <w:t>pre</w:t>
      </w:r>
      <w:proofErr w:type="gramEnd"/>
      <w:r w:rsidR="002132E4">
        <w:t xml:space="preserve"> and post-processing to stem and lemmatize tokens</w:t>
      </w:r>
      <w:r w:rsidR="00B20247" w:rsidRPr="00B20247">
        <w:t xml:space="preserve"> </w:t>
      </w:r>
      <w:sdt>
        <w:sdtPr>
          <w:id w:val="1861773403"/>
          <w:citation/>
        </w:sdtPr>
        <w:sdtEnd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rsidR="00CF0E8F">
        <w:t>.</w:t>
      </w:r>
      <w:r w:rsidR="00B20247">
        <w:t xml:space="preserve"> This missing functionality leads to overfitting as the n-gram size increases due to insufficient options for the next term.</w:t>
      </w:r>
      <w:r w:rsidR="004D40D8">
        <w:t xml:space="preserve"> </w:t>
      </w:r>
      <w:r w:rsidR="001143FC">
        <w:t xml:space="preserve">It would </w:t>
      </w:r>
      <w:r w:rsidR="001143FC">
        <w:lastRenderedPageBreak/>
        <w:t>be possible to introduce these capabilities to this MDP process</w:t>
      </w:r>
      <w:r w:rsidR="00CF0E8F">
        <w:t>,</w:t>
      </w:r>
      <w:r w:rsidR="001143FC">
        <w:t xml:space="preserve"> but </w:t>
      </w:r>
      <w:r w:rsidR="00CF0E8F">
        <w:t xml:space="preserve">it </w:t>
      </w:r>
      <w:r w:rsidR="001143FC">
        <w:t>is outside the scope of this work.</w:t>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0.2pt;height:161.2pt" o:ole="">
                  <v:imagedata r:id="rId11" o:title=""/>
                </v:shape>
                <o:OLEObject Type="Embed" ProgID="Paint.Picture" ShapeID="_x0000_i1025" DrawAspect="Content" ObjectID="_1712918129"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4F585438" w:rsidR="005E0FB0" w:rsidRPr="002850ED" w:rsidRDefault="00343FCA" w:rsidP="005E0FB0">
      <w:r>
        <w:tab/>
      </w:r>
      <w:r w:rsidR="00BE5315">
        <w:t xml:space="preserve">Open A.I.’s </w:t>
      </w:r>
      <w:r>
        <w:t>GPT-2 uses a more complex data structure to model the relationship between words while accounting for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the total </w:t>
      </w:r>
      <w:r w:rsidR="00C74132">
        <w:lastRenderedPageBreak/>
        <w:t>training time and improves the quality of results, it can still take hours of CPU (Central Processing Unit) time.</w:t>
      </w:r>
      <w:r w:rsidR="002850ED">
        <w:t xml:space="preserve"> For instance, an Amazon ml.c5.9xlarge </w:t>
      </w:r>
      <w:r w:rsidR="00CF0E8F">
        <w:t xml:space="preserve">EC2 </w:t>
      </w:r>
      <w:r w:rsidR="002850ED">
        <w:t xml:space="preserve">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670FC29" w:rsidR="0025712F" w:rsidRDefault="0025712F" w:rsidP="0025712F">
      <w:r>
        <w:tab/>
        <w:t xml:space="preserve">Despite having a very long training time, the engineering effort to start using GPT is relatively </w:t>
      </w:r>
      <w:r w:rsidR="00CF0E8F">
        <w:t>tiny</w:t>
      </w:r>
      <w:r>
        <w:t xml:space="preserve">. The Python package </w:t>
      </w:r>
      <w:r w:rsidRPr="0025712F">
        <w:rPr>
          <w:rFonts w:ascii="Courier New" w:hAnsi="Courier New" w:cs="Courier New"/>
          <w:sz w:val="20"/>
          <w:szCs w:val="20"/>
        </w:rPr>
        <w:t>gpt-2-simple</w:t>
      </w:r>
      <w:sdt>
        <w:sdtPr>
          <w:id w:val="996378838"/>
          <w:citation/>
        </w:sdtPr>
        <w:sdtEnd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120"/>
        <w:gridCol w:w="6230"/>
      </w:tblGrid>
      <w:tr w:rsidR="002C7312" w14:paraId="7788715B" w14:textId="77777777" w:rsidTr="0025712F">
        <w:tc>
          <w:tcPr>
            <w:tcW w:w="4675" w:type="dxa"/>
          </w:tcPr>
          <w:p w14:paraId="77500B7C" w14:textId="24CF3388" w:rsidR="0025712F" w:rsidRDefault="0025712F" w:rsidP="0025712F">
            <w:pPr>
              <w:pStyle w:val="Caption"/>
            </w:pPr>
            <w:r>
              <w:t>Figure 8: Fine Tuning</w:t>
            </w:r>
          </w:p>
          <w:p w14:paraId="28C06CC8" w14:textId="13BB1E27"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3ECCD2E2" w:rsidR="0025712F" w:rsidRPr="0025712F" w:rsidRDefault="0025712F" w:rsidP="0025712F">
            <w:r>
              <w:rPr>
                <w:noProof/>
              </w:rPr>
              <w:drawing>
                <wp:inline distT="0" distB="0" distL="0" distR="0" wp14:anchorId="590058F9" wp14:editId="74212D7C">
                  <wp:extent cx="3864334" cy="2446020"/>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05822" cy="2535578"/>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748A6FA1" w14:textId="100CF543" w:rsidR="0002587A" w:rsidRPr="0002587A" w:rsidRDefault="0002587A" w:rsidP="0002587A">
      <w:pPr>
        <w:pStyle w:val="Heading2"/>
      </w:pPr>
      <w:r>
        <w:lastRenderedPageBreak/>
        <w:t>Semantic versus Logical</w:t>
      </w:r>
    </w:p>
    <w:p w14:paraId="5F78F98F" w14:textId="1ACBCA47" w:rsidR="004370B7" w:rsidRDefault="004370B7" w:rsidP="004370B7">
      <w:r>
        <w:tab/>
      </w:r>
      <w:r w:rsidR="002132E4">
        <w:t xml:space="preserve">One of the critical limitations of </w:t>
      </w:r>
      <w:r w:rsidR="001143FC">
        <w:t xml:space="preserve">language models is that they are semantically correct </w:t>
      </w:r>
      <w:r w:rsidR="00CF0E8F">
        <w:t xml:space="preserve">and sound illogical </w:t>
      </w:r>
      <w:r w:rsidR="0002587A">
        <w:t>(see Figure</w:t>
      </w:r>
      <w:r w:rsidR="00CF0E8F">
        <w:t>s</w:t>
      </w:r>
      <w:r w:rsidR="0002587A">
        <w:t xml:space="preserve"> 10 &amp; 11)</w:t>
      </w:r>
      <w:r w:rsidR="001143FC">
        <w:t>. For instance, there are connections between paragraphs (e.g., ‘so when’ and ‘at three’), but a more profound conversation is missing.</w:t>
      </w:r>
      <w:r w:rsidR="0002587A">
        <w:t xml:space="preserve"> This behavior is partially due to </w:t>
      </w:r>
      <w:r w:rsidR="00CF0E8F">
        <w:t xml:space="preserve">the </w:t>
      </w:r>
      <w:r w:rsidR="0002587A">
        <w:t>machines excel</w:t>
      </w:r>
      <w:r w:rsidR="00CF0E8F">
        <w:t>ling</w:t>
      </w:r>
      <w:r w:rsidR="0002587A">
        <w:t xml:space="preserve"> at enumerating token sequences. However, human</w:t>
      </w:r>
      <w:r w:rsidR="00CF0E8F">
        <w:t xml:space="preserve"> </w:t>
      </w:r>
      <w:r w:rsidR="0002587A">
        <w:t>dialogs ha</w:t>
      </w:r>
      <w:r w:rsidR="00CF0E8F">
        <w:t>ve</w:t>
      </w:r>
      <w:r w:rsidR="0002587A">
        <w:t xml:space="preserve"> multiple layers of context and behave closer to a LIFO (Last-In-First-Out) stack than an iterator</w:t>
      </w:r>
      <w:sdt>
        <w:sdtPr>
          <w:id w:val="1316534030"/>
          <w:citation/>
        </w:sdtPr>
        <w:sdtEnd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746"/>
        <w:gridCol w:w="4604"/>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48E491B">
                  <wp:extent cx="2875083" cy="4346369"/>
                  <wp:effectExtent l="0" t="0" r="190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3143" cy="4509728"/>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68ADC2A4">
                  <wp:extent cx="2090057" cy="5022642"/>
                  <wp:effectExtent l="0" t="0" r="5715"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3202" cy="5318573"/>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lastRenderedPageBreak/>
        <w:t>Processing Power</w:t>
      </w:r>
    </w:p>
    <w:p w14:paraId="1182959A" w14:textId="41114A53"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team size and across longer durations. </w:t>
      </w:r>
      <w:r w:rsidR="00CF0E8F">
        <w:t>It is challenging to produce long relevant documents without sufficient processing capabilitie</w:t>
      </w:r>
      <w:r w:rsidR="002C4F41">
        <w:t>s, such as full-length movie scripts and novels.</w:t>
      </w:r>
    </w:p>
    <w:p w14:paraId="54CCFEB1" w14:textId="51B1DE96" w:rsidR="002C4F41" w:rsidRDefault="002C4F41" w:rsidP="002C4F41">
      <w:pPr>
        <w:pStyle w:val="Heading1"/>
      </w:pPr>
      <w:r>
        <w:t>Conclusions</w:t>
      </w:r>
    </w:p>
    <w:p w14:paraId="2FB506EC" w14:textId="1B8E7358" w:rsidR="00AD7E4F" w:rsidRDefault="00163092" w:rsidP="00AD7E4F">
      <w:r>
        <w:tab/>
        <w:t>NLP Generation follows a two-step process that first produces a language model</w:t>
      </w:r>
      <w:r w:rsidR="00CF0E8F">
        <w:t xml:space="preserve"> and then uses it from a second generator</w:t>
      </w:r>
      <w:r>
        <w:t>.</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 xml:space="preserve">bringing enormous data volumes to train billions of neural network parameters. Researchers can then use transfer learning to extend that model without </w:t>
      </w:r>
      <w:r w:rsidR="00CF0E8F">
        <w:t>rebuilding</w:t>
      </w:r>
      <w:r w:rsidR="00D04975">
        <w:t xml:space="preserve"> the base weights.</w:t>
      </w:r>
    </w:p>
    <w:p w14:paraId="010D7F44" w14:textId="664A0555"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w:t>
      </w:r>
      <w:r w:rsidR="00CF0E8F">
        <w:t>several challenges still exist in</w:t>
      </w:r>
      <w:r w:rsidR="00883643">
        <w:t xml:space="preserve">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rPr>
          <w:b w:val="0"/>
        </w:rPr>
        <w:id w:val="1171757436"/>
        <w:docPartObj>
          <w:docPartGallery w:val="Bibliographies"/>
          <w:docPartUnique/>
        </w:docPartObj>
      </w:sdt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End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539566"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60766" w14:textId="77777777" w:rsidR="00572643" w:rsidRDefault="00572643" w:rsidP="0082223F">
      <w:pPr>
        <w:spacing w:line="240" w:lineRule="auto"/>
      </w:pPr>
      <w:r>
        <w:separator/>
      </w:r>
    </w:p>
  </w:endnote>
  <w:endnote w:type="continuationSeparator" w:id="0">
    <w:p w14:paraId="40C09528" w14:textId="77777777" w:rsidR="00572643" w:rsidRDefault="005726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6B515A" w14:textId="77777777" w:rsidR="00572643" w:rsidRDefault="00572643" w:rsidP="0082223F">
      <w:pPr>
        <w:spacing w:line="240" w:lineRule="auto"/>
      </w:pPr>
      <w:r>
        <w:separator/>
      </w:r>
    </w:p>
  </w:footnote>
  <w:footnote w:type="continuationSeparator" w:id="0">
    <w:p w14:paraId="2F534C52" w14:textId="77777777" w:rsidR="00572643" w:rsidRDefault="005726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645B4"/>
    <w:rsid w:val="002806B7"/>
    <w:rsid w:val="00283615"/>
    <w:rsid w:val="002850ED"/>
    <w:rsid w:val="002C4F41"/>
    <w:rsid w:val="002C7312"/>
    <w:rsid w:val="00336D44"/>
    <w:rsid w:val="00343FCA"/>
    <w:rsid w:val="00396F82"/>
    <w:rsid w:val="003B74B6"/>
    <w:rsid w:val="003D589E"/>
    <w:rsid w:val="003F4714"/>
    <w:rsid w:val="00401D65"/>
    <w:rsid w:val="0040676F"/>
    <w:rsid w:val="004223E8"/>
    <w:rsid w:val="00424108"/>
    <w:rsid w:val="004370B7"/>
    <w:rsid w:val="00456FEC"/>
    <w:rsid w:val="004A217F"/>
    <w:rsid w:val="004A784B"/>
    <w:rsid w:val="004D40D8"/>
    <w:rsid w:val="00502D44"/>
    <w:rsid w:val="00507542"/>
    <w:rsid w:val="0052082A"/>
    <w:rsid w:val="00563362"/>
    <w:rsid w:val="00570DAB"/>
    <w:rsid w:val="00571D19"/>
    <w:rsid w:val="00572643"/>
    <w:rsid w:val="00572940"/>
    <w:rsid w:val="005B36C4"/>
    <w:rsid w:val="005B7079"/>
    <w:rsid w:val="005C21F8"/>
    <w:rsid w:val="005C6C81"/>
    <w:rsid w:val="005E0FB0"/>
    <w:rsid w:val="005E2D01"/>
    <w:rsid w:val="00604AF2"/>
    <w:rsid w:val="006D793E"/>
    <w:rsid w:val="007164B0"/>
    <w:rsid w:val="0073677D"/>
    <w:rsid w:val="00754863"/>
    <w:rsid w:val="007A341E"/>
    <w:rsid w:val="007B6B1F"/>
    <w:rsid w:val="0082223F"/>
    <w:rsid w:val="008350D6"/>
    <w:rsid w:val="008516AC"/>
    <w:rsid w:val="00877007"/>
    <w:rsid w:val="00883643"/>
    <w:rsid w:val="008B5129"/>
    <w:rsid w:val="008F5E43"/>
    <w:rsid w:val="00903DAA"/>
    <w:rsid w:val="009851E0"/>
    <w:rsid w:val="009A757D"/>
    <w:rsid w:val="00A24716"/>
    <w:rsid w:val="00A27B4D"/>
    <w:rsid w:val="00A70570"/>
    <w:rsid w:val="00A7251C"/>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CF0E8F"/>
    <w:rsid w:val="00D0165E"/>
    <w:rsid w:val="00D04975"/>
    <w:rsid w:val="00D75C7B"/>
    <w:rsid w:val="00D85C7B"/>
    <w:rsid w:val="00DB2A57"/>
    <w:rsid w:val="00DE2224"/>
    <w:rsid w:val="00E234E9"/>
    <w:rsid w:val="00E2486B"/>
    <w:rsid w:val="00E54BD6"/>
    <w:rsid w:val="00E82898"/>
    <w:rsid w:val="00E859AA"/>
    <w:rsid w:val="00EA7C79"/>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1</TotalTime>
  <Pages>8</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93</cp:revision>
  <dcterms:created xsi:type="dcterms:W3CDTF">2019-05-19T17:38:00Z</dcterms:created>
  <dcterms:modified xsi:type="dcterms:W3CDTF">2022-05-01T17:48:00Z</dcterms:modified>
</cp:coreProperties>
</file>